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F87D4" w14:textId="77777777" w:rsidR="00A80C30" w:rsidRPr="00A80C30" w:rsidRDefault="00A80C30" w:rsidP="00A80C30">
      <w:pPr>
        <w:rPr>
          <w:rFonts w:ascii="Arial" w:hAnsi="Arial" w:cs="Arial"/>
          <w:i/>
          <w:iCs/>
        </w:rPr>
      </w:pPr>
      <w:r w:rsidRPr="00A80C30">
        <w:rPr>
          <w:rFonts w:ascii="Arial" w:hAnsi="Arial" w:cs="Arial"/>
          <w:i/>
          <w:iCs/>
        </w:rPr>
        <w:t>For your “Complete” assignment, write a narrative essay addressing the four questions or statements listed below. Your essay must follow APA format, include a minimum of 1,200 words, and 3 scholarly resources.</w:t>
      </w:r>
    </w:p>
    <w:p w14:paraId="06FA96E7" w14:textId="77777777" w:rsidR="00A80C30" w:rsidRPr="00A80C30" w:rsidRDefault="00A80C30" w:rsidP="00A80C30">
      <w:pPr>
        <w:rPr>
          <w:rFonts w:ascii="Arial" w:hAnsi="Arial" w:cs="Arial"/>
          <w:i/>
          <w:iCs/>
        </w:rPr>
      </w:pPr>
      <w:r w:rsidRPr="00A80C30">
        <w:rPr>
          <w:rFonts w:ascii="Arial" w:hAnsi="Arial" w:cs="Arial"/>
          <w:i/>
          <w:iCs/>
        </w:rPr>
        <w:t>Why is corporate governance an important concern for companies that are pursuing the social responsibility approach? How does it improve or change the nature of executive and managerial decision making?</w:t>
      </w:r>
      <w:r w:rsidRPr="00A80C30">
        <w:rPr>
          <w:rFonts w:ascii="Arial" w:hAnsi="Arial" w:cs="Arial"/>
          <w:i/>
          <w:iCs/>
        </w:rPr>
        <w:br/>
        <w:t>What characteristics of the board of directors usually lead to effective corporate governance? List and explain challenges that have contributed to the cause of corporate governance failures.</w:t>
      </w:r>
      <w:r w:rsidRPr="00A80C30">
        <w:rPr>
          <w:rFonts w:ascii="Arial" w:hAnsi="Arial" w:cs="Arial"/>
          <w:i/>
          <w:iCs/>
        </w:rPr>
        <w:br/>
        <w:t>What is the rationale for government to regulate the activities of businesses? How is our economic and social existence shaped by government regulations?</w:t>
      </w:r>
      <w:r w:rsidRPr="00A80C30">
        <w:rPr>
          <w:rFonts w:ascii="Arial" w:hAnsi="Arial" w:cs="Arial"/>
          <w:i/>
          <w:iCs/>
        </w:rPr>
        <w:br/>
        <w:t>Compare the costs and benefits of regulation. In your opinion, do the benefits outweigh the costs or vice versa? What are the advantages and disadvantages of deregulation?</w:t>
      </w:r>
    </w:p>
    <w:p w14:paraId="567BC8F3" w14:textId="77777777" w:rsidR="00A80C30" w:rsidRPr="00A80C30" w:rsidRDefault="00A80C30" w:rsidP="00A80C30">
      <w:pPr>
        <w:rPr>
          <w:rFonts w:ascii="Arial" w:hAnsi="Arial" w:cs="Arial"/>
          <w:i/>
          <w:iCs/>
        </w:rPr>
      </w:pPr>
      <w:r w:rsidRPr="00A80C30">
        <w:rPr>
          <w:rFonts w:ascii="Arial" w:hAnsi="Arial" w:cs="Arial"/>
          <w:i/>
          <w:iCs/>
        </w:rPr>
        <w:t>Ferrell, O., Thorne, D., &amp; Ferrell, L. (2021). Business and society: A strategic approach to social</w:t>
      </w:r>
      <w:r w:rsidRPr="00A80C30">
        <w:rPr>
          <w:rFonts w:ascii="Arial" w:hAnsi="Arial" w:cs="Arial"/>
          <w:i/>
          <w:iCs/>
        </w:rPr>
        <w:br/>
        <w:t>responsibility &amp; ethics (7th). Chicago Business Press.</w:t>
      </w:r>
    </w:p>
    <w:p w14:paraId="65D8F27C" w14:textId="77777777" w:rsidR="00A80C30" w:rsidRPr="00A80C30" w:rsidRDefault="00A80C30" w:rsidP="00A80C30">
      <w:pPr>
        <w:rPr>
          <w:rFonts w:ascii="Arial" w:hAnsi="Arial" w:cs="Arial"/>
          <w:i/>
          <w:iCs/>
        </w:rPr>
      </w:pPr>
      <w:r w:rsidRPr="00A80C30">
        <w:rPr>
          <w:rFonts w:ascii="Arial" w:hAnsi="Arial" w:cs="Arial"/>
          <w:i/>
          <w:iCs/>
        </w:rPr>
        <w:t xml:space="preserve">APA Format 1200 words due </w:t>
      </w:r>
      <w:proofErr w:type="spellStart"/>
      <w:r w:rsidRPr="00A80C30">
        <w:rPr>
          <w:rFonts w:ascii="Arial" w:hAnsi="Arial" w:cs="Arial"/>
          <w:i/>
          <w:iCs/>
        </w:rPr>
        <w:t>thursday</w:t>
      </w:r>
      <w:proofErr w:type="spellEnd"/>
      <w:r w:rsidRPr="00A80C30">
        <w:rPr>
          <w:rFonts w:ascii="Arial" w:hAnsi="Arial" w:cs="Arial"/>
          <w:i/>
          <w:iCs/>
        </w:rPr>
        <w:t>, 3 scholarly references</w:t>
      </w:r>
    </w:p>
    <w:p w14:paraId="33AE4A4F" w14:textId="77777777" w:rsidR="00D15BD5" w:rsidRPr="006644EA" w:rsidRDefault="00D15BD5">
      <w:pPr>
        <w:rPr>
          <w:rFonts w:ascii="Arial" w:hAnsi="Arial" w:cs="Arial"/>
          <w:i/>
          <w:iCs/>
        </w:rPr>
      </w:pPr>
    </w:p>
    <w:sectPr w:rsidR="00D15BD5" w:rsidRPr="006644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TM3NDI3MjM3tjRR0lEKTi0uzszPAykwrAUARwcvWSwAAAA="/>
  </w:docVars>
  <w:rsids>
    <w:rsidRoot w:val="00A80C30"/>
    <w:rsid w:val="006644EA"/>
    <w:rsid w:val="00A80C3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2253A"/>
  <w15:chartTrackingRefBased/>
  <w15:docId w15:val="{3E95F543-5915-4011-8A2B-086AD0D2B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6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4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2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799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93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950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1356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145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310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3313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81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03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57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488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403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6714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926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157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6949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4880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1T10:31:00Z</dcterms:created>
  <dcterms:modified xsi:type="dcterms:W3CDTF">2022-04-11T10:32:00Z</dcterms:modified>
</cp:coreProperties>
</file>